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vvcxzxz หหหก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kcczcxczczcxczxcccxzcxzcxczxcxcczxczxczxczxcxczcczczxcxczxczxczczxczxczxczcczxczxczxczxczxcxcxcxzczxczxczczxczxcczczxczczxczxcxzczxczxczxczxczxczxczxczxcxzczczxczxczxczxczxcxzczxczczcxzcxzc jnjหฟาแยแยหยฟฌดอนฟอวปผอยฟหยอมฟหอทหฟวหฟอผอาหฟหทสฟทมฟยหฟหอกฟยหบสยหฟิยฟมยิทฟนยฟหมอฟหนฟนแฟรฟหสิทฟหิทฟหหฟอฟออฟอฟอหฟอหฟหแหฟแหฟแฟแหฟมาตรฐานกกฟหแAdvanced Encryption StandardAdvanced Encryption StandardLEAP, PEAP, EAP-TLS, EAP-FASTLEAP, PEAP, EAP-TLS, EAP-FAST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ion</dc:title>
  <dc:creator/>
  <cp:keywords/>
  <dcterms:created xsi:type="dcterms:W3CDTF">2023-02-27T09:11:03Z</dcterms:created>
  <dcterms:modified xsi:type="dcterms:W3CDTF">2023-02-27T0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5.06 น.</vt:lpwstr>
  </property>
  <property fmtid="{D5CDD505-2E9C-101B-9397-08002B2CF9AE}" pid="3" name="subtitle">
    <vt:lpwstr/>
  </property>
</Properties>
</file>